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y marshall Gallan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y marshal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llan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3 East Grove Street, Arlington Heights, Illinois, USA Arlington heights 6000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ymarshallg@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6253757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insl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5/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